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8E911" w14:textId="39FA7D51" w:rsidR="00C17581" w:rsidRPr="00607760" w:rsidRDefault="00607760">
      <w:pPr>
        <w:rPr>
          <w:color w:val="00B0F0"/>
        </w:rPr>
      </w:pPr>
      <w:r w:rsidRPr="00607760">
        <w:rPr>
          <w:color w:val="00B0F0"/>
        </w:rPr>
        <w:t>Buongiorno, lei conferma di aver firmato il foglio circa il trattamento dei dati personali e privacy?</w:t>
      </w:r>
    </w:p>
    <w:p w14:paraId="11231FDD" w14:textId="6426AFFC" w:rsidR="00607760" w:rsidRDefault="00607760">
      <w:r>
        <w:t>Si, confermo</w:t>
      </w:r>
    </w:p>
    <w:p w14:paraId="75ABB89D" w14:textId="611A73E0" w:rsidR="00607760" w:rsidRDefault="00607760">
      <w:pPr>
        <w:rPr>
          <w:color w:val="00B0F0"/>
        </w:rPr>
      </w:pPr>
      <w:r w:rsidRPr="00607760">
        <w:rPr>
          <w:color w:val="00B0F0"/>
        </w:rPr>
        <w:t>Dunque, gradirei farle qualche domanda per un progetto universitario per il corso di Interazione Uomo Macchina</w:t>
      </w:r>
      <w:r>
        <w:rPr>
          <w:color w:val="00B0F0"/>
        </w:rPr>
        <w:t xml:space="preserve">, tanto per iniziare, se posso, potrei sapere la sua età ? </w:t>
      </w:r>
    </w:p>
    <w:p w14:paraId="4EDC5428" w14:textId="09D7AA32" w:rsidR="00607760" w:rsidRDefault="00607760">
      <w:r>
        <w:t>Eh ho 61 anni</w:t>
      </w:r>
    </w:p>
    <w:p w14:paraId="31A8FE22" w14:textId="5F5C25E7" w:rsidR="00607760" w:rsidRDefault="00607760">
      <w:pPr>
        <w:rPr>
          <w:color w:val="00B0F0"/>
        </w:rPr>
      </w:pPr>
      <w:r w:rsidRPr="009C06D3">
        <w:rPr>
          <w:color w:val="00B0F0"/>
        </w:rPr>
        <w:t>Dunque, che lavoro fa?</w:t>
      </w:r>
    </w:p>
    <w:p w14:paraId="6D2700E2" w14:textId="278DFBBA" w:rsidR="009C06D3" w:rsidRPr="009C06D3" w:rsidRDefault="009C06D3">
      <w:r w:rsidRPr="009C06D3">
        <w:t>Sono una maestra, alle elementari</w:t>
      </w:r>
    </w:p>
    <w:p w14:paraId="4090E809" w14:textId="77777777" w:rsidR="00607760" w:rsidRPr="009C06D3" w:rsidRDefault="00607760">
      <w:pPr>
        <w:rPr>
          <w:color w:val="00B0F0"/>
        </w:rPr>
      </w:pPr>
      <w:r w:rsidRPr="009C06D3">
        <w:rPr>
          <w:color w:val="00B0F0"/>
        </w:rPr>
        <w:t xml:space="preserve">E’ o è mai stata un personal trainer e/o istruttore in palestra? </w:t>
      </w:r>
    </w:p>
    <w:p w14:paraId="16A36450" w14:textId="77777777" w:rsidR="00607760" w:rsidRDefault="00607760">
      <w:r>
        <w:t xml:space="preserve">No </w:t>
      </w:r>
    </w:p>
    <w:p w14:paraId="1E0FFE03" w14:textId="65EEE4EC" w:rsidR="00607760" w:rsidRPr="009C06D3" w:rsidRDefault="00607760">
      <w:pPr>
        <w:rPr>
          <w:color w:val="00B0F0"/>
        </w:rPr>
      </w:pPr>
      <w:r w:rsidRPr="009C06D3">
        <w:rPr>
          <w:color w:val="00B0F0"/>
        </w:rPr>
        <w:t xml:space="preserve">Invece, si è </w:t>
      </w:r>
      <w:r w:rsidR="00F320BA" w:rsidRPr="009C06D3">
        <w:rPr>
          <w:color w:val="00B0F0"/>
        </w:rPr>
        <w:t xml:space="preserve"> mai </w:t>
      </w:r>
      <w:r w:rsidRPr="009C06D3">
        <w:rPr>
          <w:color w:val="00B0F0"/>
        </w:rPr>
        <w:t xml:space="preserve">allenata in palestra? </w:t>
      </w:r>
    </w:p>
    <w:p w14:paraId="648BFEB8" w14:textId="18D12F3E" w:rsidR="00607760" w:rsidRDefault="00607760">
      <w:r>
        <w:t>Si</w:t>
      </w:r>
      <w:r w:rsidR="00F320BA">
        <w:t xml:space="preserve">, ci sono andata giusto ieri , e da parecchio che ci vado </w:t>
      </w:r>
    </w:p>
    <w:p w14:paraId="3F84251E" w14:textId="5CDFA9E5" w:rsidR="00F320BA" w:rsidRPr="00F320BA" w:rsidRDefault="00F320BA">
      <w:pPr>
        <w:rPr>
          <w:color w:val="00B0F0"/>
        </w:rPr>
      </w:pPr>
      <w:r w:rsidRPr="00F320BA">
        <w:rPr>
          <w:color w:val="00B0F0"/>
        </w:rPr>
        <w:t>Da quanto tempo e con che frequenza?</w:t>
      </w:r>
    </w:p>
    <w:p w14:paraId="0B85A4CA" w14:textId="52229EAF" w:rsidR="00F320BA" w:rsidRDefault="00F320BA">
      <w:r>
        <w:t>Beh vediamo, allora, penso siano circa 4 o 5 mesi che vado, e ci vado diciamo una volta alla settimana</w:t>
      </w:r>
    </w:p>
    <w:p w14:paraId="152E725F" w14:textId="4570BDE9" w:rsidR="00F320BA" w:rsidRDefault="00F320BA">
      <w:pPr>
        <w:rPr>
          <w:color w:val="00B0F0"/>
        </w:rPr>
      </w:pPr>
      <w:r w:rsidRPr="00F320BA">
        <w:rPr>
          <w:color w:val="00B0F0"/>
        </w:rPr>
        <w:t>Per che motivo si è iscritta in palestra?</w:t>
      </w:r>
    </w:p>
    <w:p w14:paraId="11326E63" w14:textId="372C67D7" w:rsidR="00E23621" w:rsidRDefault="00E23621">
      <w:r w:rsidRPr="00E23621">
        <w:t xml:space="preserve">Per fare un po' di movimento, avevo uno stile di vita </w:t>
      </w:r>
      <w:bookmarkStart w:id="0" w:name="_GoBack"/>
      <w:bookmarkEnd w:id="0"/>
      <w:r w:rsidRPr="00E23621">
        <w:t>sedentario prima</w:t>
      </w:r>
    </w:p>
    <w:p w14:paraId="6E9EFCCF" w14:textId="48DC01A8" w:rsidR="00E23621" w:rsidRPr="00814987" w:rsidRDefault="0091465B">
      <w:pPr>
        <w:rPr>
          <w:color w:val="00B0F0"/>
        </w:rPr>
      </w:pPr>
      <w:r w:rsidRPr="00814987">
        <w:rPr>
          <w:color w:val="00B0F0"/>
        </w:rPr>
        <w:t>Qualcuno le fornisce i piani di allenamento o comunque le da delle istruzioni su che allenamento fare?</w:t>
      </w:r>
    </w:p>
    <w:p w14:paraId="3B38703C" w14:textId="14513E04" w:rsidR="0091465B" w:rsidRDefault="0091465B">
      <w:r>
        <w:t>Si si , io non avrei idea altrimenti, il primo giorno mi anno fatto una scheda, avevo chiesto qualcosa di leggero, per me va bene cosi</w:t>
      </w:r>
    </w:p>
    <w:p w14:paraId="0BC4CDEA" w14:textId="7395E1E4" w:rsidR="0091465B" w:rsidRPr="00814987" w:rsidRDefault="0091465B">
      <w:pPr>
        <w:rPr>
          <w:color w:val="00B0F0"/>
        </w:rPr>
      </w:pPr>
      <w:r w:rsidRPr="00814987">
        <w:rPr>
          <w:color w:val="00B0F0"/>
        </w:rPr>
        <w:t>Qualcuno le ha mai spiegato come usare gli attrezzi delle palestra?</w:t>
      </w:r>
    </w:p>
    <w:p w14:paraId="5807D167" w14:textId="1D587162" w:rsidR="0091465B" w:rsidRDefault="0091465B">
      <w:r>
        <w:t>Si per fortuna</w:t>
      </w:r>
      <w:r w:rsidR="00814987">
        <w:t>, un signore gentile mi ha dato una mano i primi giorni e mi ha spiegato tutto</w:t>
      </w:r>
    </w:p>
    <w:p w14:paraId="5E1D1917" w14:textId="528DEBAB" w:rsidR="00814987" w:rsidRPr="00814987" w:rsidRDefault="00814987">
      <w:pPr>
        <w:rPr>
          <w:color w:val="00B0F0"/>
        </w:rPr>
      </w:pPr>
      <w:r w:rsidRPr="00814987">
        <w:rPr>
          <w:color w:val="00B0F0"/>
        </w:rPr>
        <w:t>Lei possiede uno smartphone?</w:t>
      </w:r>
    </w:p>
    <w:p w14:paraId="168B809E" w14:textId="7A94419C" w:rsidR="00F320BA" w:rsidRDefault="00814987">
      <w:r>
        <w:t>Si</w:t>
      </w:r>
    </w:p>
    <w:p w14:paraId="24A5FBEE" w14:textId="30D96673" w:rsidR="00814987" w:rsidRPr="009C06D3" w:rsidRDefault="00814987">
      <w:pPr>
        <w:rPr>
          <w:color w:val="00B0F0"/>
        </w:rPr>
      </w:pPr>
      <w:r w:rsidRPr="009C06D3">
        <w:rPr>
          <w:color w:val="00B0F0"/>
        </w:rPr>
        <w:t>Lo porta in palestra? C’è campo?</w:t>
      </w:r>
    </w:p>
    <w:p w14:paraId="1F3C0C77" w14:textId="28AE18D4" w:rsidR="00814987" w:rsidRDefault="00814987">
      <w:r>
        <w:t>Eh non lo so, non lo porto mai</w:t>
      </w:r>
    </w:p>
    <w:p w14:paraId="39FB53A2" w14:textId="579A5043" w:rsidR="00814987" w:rsidRPr="009C06D3" w:rsidRDefault="00814987">
      <w:pPr>
        <w:rPr>
          <w:color w:val="00B0F0"/>
        </w:rPr>
      </w:pPr>
      <w:r w:rsidRPr="009C06D3">
        <w:rPr>
          <w:color w:val="00B0F0"/>
        </w:rPr>
        <w:t>Considererebbe la possibilità di portarlo</w:t>
      </w:r>
      <w:r w:rsidR="009C06D3" w:rsidRPr="009C06D3">
        <w:rPr>
          <w:color w:val="00B0F0"/>
        </w:rPr>
        <w:t xml:space="preserve"> se fosse di utilità per gli allenamenti?</w:t>
      </w:r>
    </w:p>
    <w:p w14:paraId="56061047" w14:textId="36D9B090" w:rsidR="009C06D3" w:rsidRDefault="009C06D3">
      <w:r>
        <w:t>Mah, non credo, non sono molto brava ad usarlo, dovrei farmi aiutare da mio mio figlio che lui si che sa come fare</w:t>
      </w:r>
    </w:p>
    <w:p w14:paraId="585752D6" w14:textId="01AAC8DA" w:rsidR="009C06D3" w:rsidRPr="009C06D3" w:rsidRDefault="009C06D3">
      <w:pPr>
        <w:rPr>
          <w:color w:val="00B0F0"/>
        </w:rPr>
      </w:pPr>
      <w:r w:rsidRPr="009C06D3">
        <w:rPr>
          <w:color w:val="00B0F0"/>
        </w:rPr>
        <w:t>Grazie mille, è tutto, se è interessata allo sviluppo del progetto può lasciarmi un suo contatto e la aggiorneremo sullo sviluppo</w:t>
      </w:r>
    </w:p>
    <w:p w14:paraId="11A5618F" w14:textId="77777777" w:rsidR="00F320BA" w:rsidRPr="00F320BA" w:rsidRDefault="00F320BA"/>
    <w:p w14:paraId="37AD5D76" w14:textId="77777777" w:rsidR="00F320BA" w:rsidRDefault="00F320BA"/>
    <w:p w14:paraId="6C8F01EE" w14:textId="77777777" w:rsidR="00F320BA" w:rsidRDefault="00F320BA"/>
    <w:p w14:paraId="38076C27" w14:textId="77777777" w:rsidR="00F320BA" w:rsidRDefault="00F320BA"/>
    <w:sectPr w:rsidR="00F320B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zEzMDC3MDewNLdQ0lEKTi0uzszPAykwqgUAtMrdISwAAAA="/>
  </w:docVars>
  <w:rsids>
    <w:rsidRoot w:val="00313FA4"/>
    <w:rsid w:val="002B7033"/>
    <w:rsid w:val="00313FA4"/>
    <w:rsid w:val="00607760"/>
    <w:rsid w:val="00814987"/>
    <w:rsid w:val="0091465B"/>
    <w:rsid w:val="009C06D3"/>
    <w:rsid w:val="00C17581"/>
    <w:rsid w:val="00E23621"/>
    <w:rsid w:val="00E4763D"/>
    <w:rsid w:val="00F320BA"/>
    <w:rsid w:val="00F82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20F6B3"/>
  <w15:chartTrackingRefBased/>
  <w15:docId w15:val="{27B6798D-C9DD-4B98-BAF8-4A9196A03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boli, Luca</dc:creator>
  <cp:keywords/>
  <dc:description/>
  <cp:lastModifiedBy>Staboli, Luca</cp:lastModifiedBy>
  <cp:revision>10</cp:revision>
  <dcterms:created xsi:type="dcterms:W3CDTF">2020-02-07T18:43:00Z</dcterms:created>
  <dcterms:modified xsi:type="dcterms:W3CDTF">2020-02-08T11:01:00Z</dcterms:modified>
</cp:coreProperties>
</file>